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c20475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23d005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2:57:14Z</dcterms:created>
  <dcterms:modified xsi:type="dcterms:W3CDTF">2022-01-19T12:57:14Z</dcterms:modified>
</cp:coreProperties>
</file>